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7647" w:rsidRDefault="000D3F25">
      <w:pPr>
        <w:pStyle w:val="FirstParagraph"/>
      </w:pPr>
      <w:r>
        <w:rPr>
          <w:b/>
          <w:bCs/>
        </w:rPr>
        <w:t>Task 6: Create a Strong Password and Evaluate Its Strength</w:t>
      </w:r>
    </w:p>
    <w:p w:rsidR="006E7647" w:rsidRDefault="000D3F25">
      <w:pPr>
        <w:pStyle w:val="BodyText"/>
      </w:pPr>
      <w:r>
        <w:rPr>
          <w:b/>
          <w:bCs/>
        </w:rPr>
        <w:t>Objective:</w:t>
      </w:r>
      <w:r>
        <w:t xml:space="preserve"> Understand what makes a password strong and test it against password strength tools.</w:t>
      </w:r>
    </w:p>
    <w:p w:rsidR="006E7647" w:rsidRDefault="000D3F25">
      <w:pPr>
        <w:pStyle w:val="BodyText"/>
      </w:pPr>
      <w:r>
        <w:rPr>
          <w:b/>
          <w:bCs/>
        </w:rPr>
        <w:t>Tools Used:</w:t>
      </w:r>
    </w:p>
    <w:p w:rsidR="006E7647" w:rsidRDefault="000D3F25">
      <w:pPr>
        <w:pStyle w:val="Compact"/>
        <w:numPr>
          <w:ilvl w:val="0"/>
          <w:numId w:val="2"/>
        </w:numPr>
      </w:pPr>
      <w:r>
        <w:t xml:space="preserve">Online Password Strength Checker: </w:t>
      </w:r>
      <w:hyperlink r:id="rId5">
        <w:r>
          <w:rPr>
            <w:rStyle w:val="Hyperlink"/>
          </w:rPr>
          <w:t>https://passwordmeter.com</w:t>
        </w:r>
      </w:hyperlink>
    </w:p>
    <w:p w:rsidR="006E7647" w:rsidRDefault="000D3F25">
      <w:pPr>
        <w:pStyle w:val="FirstParagraph"/>
      </w:pPr>
      <w:r>
        <w:rPr>
          <w:b/>
          <w:bCs/>
        </w:rPr>
        <w:t>Deliverable:</w:t>
      </w:r>
      <w:r>
        <w:t xml:space="preserve"> Report showing password strength results and explanation.</w:t>
      </w:r>
    </w:p>
    <w:p w:rsidR="006E7647" w:rsidRDefault="000D3F25">
      <w:r>
        <w:pict>
          <v:rect id="_x0000_i1025" style="width:0;height:1.5pt" o:hralign="center" o:hrstd="t" o:hr="t"/>
        </w:pict>
      </w:r>
    </w:p>
    <w:p w:rsidR="006E7647" w:rsidRDefault="000D3F25">
      <w:pPr>
        <w:pStyle w:val="Heading3"/>
      </w:pPr>
      <w:bookmarkStart w:id="0" w:name="step-by-step-summary-based-on-guidelines"/>
      <w:r>
        <w:t>Step-by-Step Summary Based on Guidelines:</w:t>
      </w:r>
    </w:p>
    <w:p w:rsidR="006E7647" w:rsidRDefault="000D3F25">
      <w:pPr>
        <w:pStyle w:val="FirstParagraph"/>
      </w:pPr>
      <w:r>
        <w:rPr>
          <w:b/>
          <w:bCs/>
        </w:rPr>
        <w:t>1. Create multiple passwords with varying complexity:</w:t>
      </w:r>
    </w:p>
    <w:p w:rsidR="006E7647" w:rsidRDefault="000D3F25">
      <w:pPr>
        <w:pStyle w:val="Compact"/>
        <w:numPr>
          <w:ilvl w:val="0"/>
          <w:numId w:val="3"/>
        </w:numPr>
      </w:pPr>
      <w:r>
        <w:t>Weak Password Tested: “abcd”</w:t>
      </w:r>
    </w:p>
    <w:p w:rsidR="006E7647" w:rsidRDefault="000D3F25">
      <w:pPr>
        <w:pStyle w:val="Compact"/>
        <w:numPr>
          <w:ilvl w:val="0"/>
          <w:numId w:val="3"/>
        </w:numPr>
      </w:pPr>
      <w:r>
        <w:t>Medium Password Tested: “abcdefg</w:t>
      </w:r>
      <w:r>
        <w:t>h123”</w:t>
      </w:r>
    </w:p>
    <w:p w:rsidR="006E7647" w:rsidRDefault="000D3F25">
      <w:pPr>
        <w:pStyle w:val="Compact"/>
        <w:numPr>
          <w:ilvl w:val="0"/>
          <w:numId w:val="3"/>
        </w:numPr>
      </w:pPr>
      <w:r>
        <w:t>Strong Password Tested: “Abcdefg123$Xy”</w:t>
      </w:r>
    </w:p>
    <w:p w:rsidR="006E7647" w:rsidRDefault="000D3F25">
      <w:pPr>
        <w:pStyle w:val="FirstParagraph"/>
      </w:pPr>
      <w:r>
        <w:rPr>
          <w:b/>
          <w:bCs/>
        </w:rPr>
        <w:t>2. Use uppercase, lowercase, numbers, symbols, and length variations:</w:t>
      </w:r>
    </w:p>
    <w:p w:rsidR="006E7647" w:rsidRDefault="000D3F25">
      <w:pPr>
        <w:pStyle w:val="Compact"/>
        <w:numPr>
          <w:ilvl w:val="0"/>
          <w:numId w:val="4"/>
        </w:numPr>
      </w:pPr>
      <w:r>
        <w:t>Weak: Only lowercase, short (4 characters), no numbers/symbols.</w:t>
      </w:r>
    </w:p>
    <w:p w:rsidR="006E7647" w:rsidRDefault="000D3F25">
      <w:pPr>
        <w:pStyle w:val="Compact"/>
        <w:numPr>
          <w:ilvl w:val="0"/>
          <w:numId w:val="4"/>
        </w:numPr>
      </w:pPr>
      <w:r>
        <w:t>Medium: Lowercase and numbers, longer (11 characters), no symbols/uppercase.</w:t>
      </w:r>
    </w:p>
    <w:p w:rsidR="006E7647" w:rsidRDefault="000D3F25">
      <w:pPr>
        <w:pStyle w:val="Compact"/>
        <w:numPr>
          <w:ilvl w:val="0"/>
          <w:numId w:val="4"/>
        </w:numPr>
      </w:pPr>
      <w:r>
        <w:t>Strong: Includes uppercase, lowercase, numbers, symbols; length is 13 characters.</w:t>
      </w:r>
    </w:p>
    <w:p w:rsidR="006E7647" w:rsidRDefault="000D3F25">
      <w:pPr>
        <w:pStyle w:val="FirstParagraph"/>
      </w:pPr>
      <w:r>
        <w:rPr>
          <w:b/>
          <w:bCs/>
        </w:rPr>
        <w:t>3. Test each password on password strength checker:</w:t>
      </w:r>
    </w:p>
    <w:p w:rsidR="006E7647" w:rsidRDefault="000D3F25">
      <w:pPr>
        <w:pStyle w:val="Compact"/>
        <w:numPr>
          <w:ilvl w:val="0"/>
          <w:numId w:val="5"/>
        </w:numPr>
      </w:pPr>
      <w:r>
        <w:t>Weak Password Score: 34% (Weak)</w:t>
      </w:r>
    </w:p>
    <w:p w:rsidR="006E7647" w:rsidRDefault="000D3F25">
      <w:pPr>
        <w:pStyle w:val="Compact"/>
        <w:numPr>
          <w:ilvl w:val="0"/>
          <w:numId w:val="5"/>
        </w:numPr>
      </w:pPr>
      <w:r>
        <w:t>Medium Password Score: 43% (Good)</w:t>
      </w:r>
    </w:p>
    <w:p w:rsidR="006E7647" w:rsidRDefault="000D3F25">
      <w:pPr>
        <w:pStyle w:val="Compact"/>
        <w:numPr>
          <w:ilvl w:val="0"/>
          <w:numId w:val="5"/>
        </w:numPr>
      </w:pPr>
      <w:r>
        <w:t>Strong Password Score: 100% (Very Strong)</w:t>
      </w:r>
    </w:p>
    <w:p w:rsidR="006E7647" w:rsidRDefault="000D3F25">
      <w:pPr>
        <w:pStyle w:val="FirstParagraph"/>
      </w:pPr>
      <w:r>
        <w:rPr>
          <w:b/>
          <w:bCs/>
        </w:rPr>
        <w:t>4. Note score</w:t>
      </w:r>
      <w:r>
        <w:rPr>
          <w:b/>
          <w:bCs/>
        </w:rPr>
        <w:t>s and feedback from the tool:</w:t>
      </w:r>
    </w:p>
    <w:p w:rsidR="006E7647" w:rsidRDefault="000D3F25">
      <w:pPr>
        <w:pStyle w:val="Compact"/>
        <w:numPr>
          <w:ilvl w:val="0"/>
          <w:numId w:val="6"/>
        </w:numPr>
      </w:pPr>
      <w:r>
        <w:t>Weak password lacked complexity (no uppercase, symbols, short length).</w:t>
      </w:r>
    </w:p>
    <w:p w:rsidR="006E7647" w:rsidRDefault="000D3F25">
      <w:pPr>
        <w:pStyle w:val="Compact"/>
        <w:numPr>
          <w:ilvl w:val="0"/>
          <w:numId w:val="6"/>
        </w:numPr>
      </w:pPr>
      <w:r>
        <w:t>Medium password met length but missed uppercase and symbols.</w:t>
      </w:r>
    </w:p>
    <w:p w:rsidR="006E7647" w:rsidRDefault="000D3F25">
      <w:pPr>
        <w:pStyle w:val="Compact"/>
        <w:numPr>
          <w:ilvl w:val="0"/>
          <w:numId w:val="6"/>
        </w:numPr>
      </w:pPr>
      <w:r>
        <w:t>Strong password fulfilled all requirements (length, complexity, diversity).</w:t>
      </w:r>
    </w:p>
    <w:p w:rsidR="006E7647" w:rsidRDefault="000D3F25">
      <w:pPr>
        <w:pStyle w:val="FirstParagraph"/>
      </w:pPr>
      <w:r>
        <w:rPr>
          <w:b/>
          <w:bCs/>
        </w:rPr>
        <w:t>5. Identify best p</w:t>
      </w:r>
      <w:r>
        <w:rPr>
          <w:b/>
          <w:bCs/>
        </w:rPr>
        <w:t>ractices for creating strong passwords:</w:t>
      </w:r>
    </w:p>
    <w:p w:rsidR="006E7647" w:rsidRDefault="000D3F25">
      <w:pPr>
        <w:pStyle w:val="Compact"/>
        <w:numPr>
          <w:ilvl w:val="0"/>
          <w:numId w:val="7"/>
        </w:numPr>
      </w:pPr>
      <w:r>
        <w:t>Include all character types: uppercase, lowercase, numbers, symbols.</w:t>
      </w:r>
    </w:p>
    <w:p w:rsidR="006E7647" w:rsidRDefault="000D3F25">
      <w:pPr>
        <w:pStyle w:val="Compact"/>
        <w:numPr>
          <w:ilvl w:val="0"/>
          <w:numId w:val="7"/>
        </w:numPr>
      </w:pPr>
      <w:r>
        <w:t>Use at least 12–14 characters.</w:t>
      </w:r>
    </w:p>
    <w:p w:rsidR="006E7647" w:rsidRDefault="000D3F25">
      <w:pPr>
        <w:pStyle w:val="Compact"/>
        <w:numPr>
          <w:ilvl w:val="0"/>
          <w:numId w:val="7"/>
        </w:numPr>
      </w:pPr>
      <w:r>
        <w:t>Avoid repetition and sequential characters.</w:t>
      </w:r>
    </w:p>
    <w:p w:rsidR="006E7647" w:rsidRDefault="000D3F25">
      <w:pPr>
        <w:pStyle w:val="Compact"/>
        <w:numPr>
          <w:ilvl w:val="0"/>
          <w:numId w:val="7"/>
        </w:numPr>
      </w:pPr>
      <w:r>
        <w:t>Place numbers/symbols in the middle.</w:t>
      </w:r>
    </w:p>
    <w:p w:rsidR="006E7647" w:rsidRDefault="000D3F25">
      <w:pPr>
        <w:pStyle w:val="FirstParagraph"/>
      </w:pPr>
      <w:r>
        <w:rPr>
          <w:b/>
          <w:bCs/>
        </w:rPr>
        <w:t>6. Write down tips learned from the evaluation:</w:t>
      </w:r>
    </w:p>
    <w:p w:rsidR="006E7647" w:rsidRDefault="000D3F25">
      <w:pPr>
        <w:pStyle w:val="Compact"/>
        <w:numPr>
          <w:ilvl w:val="0"/>
          <w:numId w:val="8"/>
        </w:numPr>
      </w:pPr>
      <w:r>
        <w:lastRenderedPageBreak/>
        <w:t>Password strength depends heavily on diversity and position of characters.</w:t>
      </w:r>
    </w:p>
    <w:p w:rsidR="006E7647" w:rsidRDefault="000D3F25">
      <w:pPr>
        <w:pStyle w:val="Compact"/>
        <w:numPr>
          <w:ilvl w:val="0"/>
          <w:numId w:val="8"/>
        </w:numPr>
      </w:pPr>
      <w:r>
        <w:t>Short passwords, even with some variety, are not secure.</w:t>
      </w:r>
    </w:p>
    <w:p w:rsidR="006E7647" w:rsidRDefault="000D3F25">
      <w:pPr>
        <w:pStyle w:val="Compact"/>
        <w:numPr>
          <w:ilvl w:val="0"/>
          <w:numId w:val="8"/>
        </w:numPr>
      </w:pPr>
      <w:r>
        <w:t>Repeated or sequential characters reduce password strength.</w:t>
      </w:r>
    </w:p>
    <w:p w:rsidR="006E7647" w:rsidRDefault="000D3F25">
      <w:pPr>
        <w:pStyle w:val="FirstParagraph"/>
      </w:pPr>
      <w:r>
        <w:rPr>
          <w:b/>
          <w:bCs/>
        </w:rPr>
        <w:t>7. Research comm</w:t>
      </w:r>
      <w:r>
        <w:rPr>
          <w:b/>
          <w:bCs/>
        </w:rPr>
        <w:t>on password attacks (brute force, dictionary):</w:t>
      </w:r>
    </w:p>
    <w:p w:rsidR="006E7647" w:rsidRDefault="000D3F25">
      <w:pPr>
        <w:pStyle w:val="Compact"/>
        <w:numPr>
          <w:ilvl w:val="0"/>
          <w:numId w:val="9"/>
        </w:numPr>
      </w:pPr>
      <w:r>
        <w:rPr>
          <w:b/>
          <w:bCs/>
        </w:rPr>
        <w:t>Brute Force:</w:t>
      </w:r>
      <w:r>
        <w:t xml:space="preserve"> Tries all possible combinations; longer, complex passwords resist it.</w:t>
      </w:r>
    </w:p>
    <w:p w:rsidR="006E7647" w:rsidRDefault="000D3F25">
      <w:pPr>
        <w:pStyle w:val="Compact"/>
        <w:numPr>
          <w:ilvl w:val="0"/>
          <w:numId w:val="9"/>
        </w:numPr>
      </w:pPr>
      <w:r>
        <w:rPr>
          <w:b/>
          <w:bCs/>
        </w:rPr>
        <w:t>Dictionary Attacks:</w:t>
      </w:r>
      <w:r>
        <w:t xml:space="preserve"> Use common words; random and diverse characters defend against it.</w:t>
      </w:r>
    </w:p>
    <w:p w:rsidR="006E7647" w:rsidRDefault="000D3F25">
      <w:pPr>
        <w:pStyle w:val="FirstParagraph"/>
      </w:pPr>
      <w:r>
        <w:rPr>
          <w:b/>
          <w:bCs/>
        </w:rPr>
        <w:t>8. Summarize how password complexity af</w:t>
      </w:r>
      <w:r>
        <w:rPr>
          <w:b/>
          <w:bCs/>
        </w:rPr>
        <w:t>fects security:</w:t>
      </w:r>
    </w:p>
    <w:p w:rsidR="006E7647" w:rsidRDefault="000D3F25">
      <w:pPr>
        <w:pStyle w:val="Compact"/>
        <w:numPr>
          <w:ilvl w:val="0"/>
          <w:numId w:val="10"/>
        </w:numPr>
      </w:pPr>
      <w:r>
        <w:t>Higher complexity (length, varied characters) increases resistance to attacks.</w:t>
      </w:r>
    </w:p>
    <w:p w:rsidR="006E7647" w:rsidRDefault="000D3F25">
      <w:pPr>
        <w:pStyle w:val="Compact"/>
        <w:numPr>
          <w:ilvl w:val="0"/>
          <w:numId w:val="10"/>
        </w:numPr>
      </w:pPr>
      <w:r>
        <w:t>Meeting complexity requirements helps in achieving strong ratings and real security.</w:t>
      </w:r>
    </w:p>
    <w:p w:rsidR="006E7647" w:rsidRDefault="000D3F25">
      <w:pPr>
        <w:pStyle w:val="Compact"/>
        <w:numPr>
          <w:ilvl w:val="0"/>
          <w:numId w:val="10"/>
        </w:numPr>
      </w:pPr>
      <w:r>
        <w:t>Strong passwords reduce vulnerability to automated and manual attacks.</w:t>
      </w:r>
    </w:p>
    <w:p w:rsidR="006E7647" w:rsidRDefault="000D3F25">
      <w:r>
        <w:pict>
          <v:rect id="_x0000_i1027" style="width:0;height:1.5pt" o:hralign="center" o:hrstd="t" o:hr="t"/>
        </w:pict>
      </w:r>
    </w:p>
    <w:p w:rsidR="006E7647" w:rsidRDefault="000D3F25">
      <w:pPr>
        <w:pStyle w:val="FirstParagraph"/>
      </w:pPr>
      <w:r>
        <w:rPr>
          <w:b/>
          <w:bCs/>
        </w:rPr>
        <w:t>Screenshots:</w:t>
      </w:r>
    </w:p>
    <w:p w:rsidR="006E7647" w:rsidRDefault="006E7647" w:rsidP="006B793B">
      <w:pPr>
        <w:pStyle w:val="Compact"/>
        <w:ind w:left="720"/>
      </w:pPr>
    </w:p>
    <w:p w:rsidR="006E7647" w:rsidRDefault="000D3F25">
      <w:pPr>
        <w:pStyle w:val="Compact"/>
        <w:numPr>
          <w:ilvl w:val="0"/>
          <w:numId w:val="11"/>
        </w:numPr>
      </w:pPr>
      <w:r>
        <w:rPr>
          <w:b/>
          <w:bCs/>
        </w:rPr>
        <w:t>Weak Password Test Result:</w:t>
      </w:r>
      <w:r>
        <w:t xml:space="preserve"> Weak Password</w:t>
      </w:r>
    </w:p>
    <w:p w:rsidR="006B793B" w:rsidRDefault="006B793B" w:rsidP="006B793B">
      <w:pPr>
        <w:pStyle w:val="Compact"/>
        <w:ind w:left="720"/>
      </w:pPr>
      <w:r>
        <w:rPr>
          <w:noProof/>
        </w:rPr>
        <w:drawing>
          <wp:inline distT="0" distB="0" distL="0" distR="0" wp14:anchorId="5C10FD14" wp14:editId="51426980">
            <wp:extent cx="5943600" cy="22847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647" w:rsidRDefault="000D3F25">
      <w:pPr>
        <w:pStyle w:val="Compact"/>
        <w:numPr>
          <w:ilvl w:val="0"/>
          <w:numId w:val="11"/>
        </w:numPr>
      </w:pPr>
      <w:r>
        <w:rPr>
          <w:b/>
          <w:bCs/>
        </w:rPr>
        <w:lastRenderedPageBreak/>
        <w:t>Medium Password Test Result:</w:t>
      </w:r>
      <w:r>
        <w:t xml:space="preserve"> Medium Password</w:t>
      </w:r>
      <w:r w:rsidR="006B793B">
        <w:rPr>
          <w:noProof/>
        </w:rPr>
        <w:drawing>
          <wp:inline distT="0" distB="0" distL="0" distR="0" wp14:anchorId="5FF04817" wp14:editId="2F966EA0">
            <wp:extent cx="5943600" cy="2851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93B" w:rsidRDefault="006B793B" w:rsidP="006B793B">
      <w:pPr>
        <w:pStyle w:val="Compact"/>
        <w:ind w:left="720"/>
      </w:pPr>
    </w:p>
    <w:p w:rsidR="006B793B" w:rsidRDefault="006B793B" w:rsidP="006B793B">
      <w:pPr>
        <w:pStyle w:val="Compact"/>
        <w:ind w:left="720"/>
      </w:pPr>
    </w:p>
    <w:p w:rsidR="006E7647" w:rsidRDefault="000D3F25">
      <w:pPr>
        <w:pStyle w:val="Compact"/>
        <w:numPr>
          <w:ilvl w:val="0"/>
          <w:numId w:val="11"/>
        </w:numPr>
      </w:pPr>
      <w:r>
        <w:rPr>
          <w:b/>
          <w:bCs/>
        </w:rPr>
        <w:t>Strong Password Test Result:</w:t>
      </w:r>
      <w:r>
        <w:t xml:space="preserve"> Strong Password</w:t>
      </w:r>
    </w:p>
    <w:p w:rsidR="006B793B" w:rsidRDefault="006B793B" w:rsidP="006B793B">
      <w:pPr>
        <w:pStyle w:val="Compact"/>
        <w:ind w:left="720"/>
      </w:pPr>
      <w:r>
        <w:rPr>
          <w:noProof/>
        </w:rPr>
        <w:drawing>
          <wp:inline distT="0" distB="0" distL="0" distR="0" wp14:anchorId="0863D5FB" wp14:editId="77F5E7A9">
            <wp:extent cx="5943600" cy="2851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93B" w:rsidRDefault="006B793B" w:rsidP="006B793B">
      <w:r>
        <w:pict>
          <v:rect id="_x0000_i1035" style="width:0;height:1.5pt" o:hralign="center" o:hrstd="t" o:hr="t"/>
        </w:pict>
      </w:r>
    </w:p>
    <w:p w:rsidR="006B793B" w:rsidRDefault="006B793B" w:rsidP="006B793B">
      <w:pPr>
        <w:pStyle w:val="FirstParagraph"/>
      </w:pPr>
      <w:r>
        <w:rPr>
          <w:b/>
          <w:bCs/>
        </w:rPr>
        <w:t>Conclusion:</w:t>
      </w:r>
      <w:r>
        <w:t xml:space="preserve"> Creating strong passwords involves using a mix of character types, avoiding patterns, and ensuring sufficient length. Regular testing and awareness of attack types support stronger personal security practices.</w:t>
      </w:r>
    </w:p>
    <w:p w:rsidR="006B793B" w:rsidRDefault="006B793B" w:rsidP="006B793B">
      <w:pPr>
        <w:pStyle w:val="Compact"/>
        <w:ind w:left="720"/>
      </w:pPr>
      <w:bookmarkStart w:id="1" w:name="_GoBack"/>
      <w:bookmarkEnd w:id="0"/>
      <w:bookmarkEnd w:id="1"/>
    </w:p>
    <w:sectPr w:rsidR="006B793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8D496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F3E49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7647"/>
    <w:rsid w:val="000D3F25"/>
    <w:rsid w:val="006B793B"/>
    <w:rsid w:val="006E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F85EA"/>
  <w15:docId w15:val="{4519F3A5-4D84-4C1F-AE5C-FC24E31DF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passwordmeter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DELL</cp:lastModifiedBy>
  <cp:revision>2</cp:revision>
  <dcterms:created xsi:type="dcterms:W3CDTF">2025-07-01T16:00:00Z</dcterms:created>
  <dcterms:modified xsi:type="dcterms:W3CDTF">2025-07-01T16:00:00Z</dcterms:modified>
</cp:coreProperties>
</file>